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r>
        <w:t xml:space="preserve"> </w:t>
      </w:r>
      <w:r>
        <w:t xml:space="preserve">Saint</w:t>
      </w:r>
      <w:r>
        <w:t xml:space="preserve"> </w:t>
      </w:r>
      <w:r>
        <w:t xml:space="preserve">Petersburg</w:t>
      </w:r>
    </w:p>
    <w:bookmarkStart w:id="21" w:name="X2793d7abffd281da1109e1d99f31ddd9381b1fc"/>
    <w:p>
      <w:pPr>
        <w:pStyle w:val="Heading1"/>
      </w:pPr>
      <w:r>
        <w:t xml:space="preserve">Internship Application Letter for Bak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Svetlana's Artisan Bakery</w:t>
      </w:r>
      <w:r>
        <w:br/>
      </w:r>
      <w:r>
        <w:t xml:space="preserve">Nevsky Prospect 142</w:t>
      </w:r>
      <w:r>
        <w:br/>
      </w:r>
      <w:r>
        <w:t xml:space="preserve">Saint Petersburg, Russia 190000</w:t>
      </w:r>
    </w:p>
    <w:bookmarkStart w:id="20" w:name="Xbb845b80de25830d002fb6d63962dae4af22f5f"/>
    <w:p>
      <w:pPr>
        <w:pStyle w:val="Heading2"/>
      </w:pPr>
      <w:r>
        <w:t xml:space="preserve">Subject: Application for Baker Internship Position</w:t>
      </w:r>
    </w:p>
    <w:p>
      <w:pPr>
        <w:pStyle w:val="FirstParagraph"/>
      </w:pPr>
      <w:r>
        <w:t xml:space="preserve">To the Esteemed Hiring Team at Svetlana's Artisan Bakery,</w:t>
      </w:r>
    </w:p>
    <w:p>
      <w:pPr>
        <w:pStyle w:val="BodyText"/>
      </w:pPr>
      <w:r>
        <w:t xml:space="preserve">It is with profound enthusiasm and deep respect for the rich culinary heritage of Saint Petersburg that I submit my application for the Baker Internship position at your esteemed establishment. As a dedicated culinary student with a fervent passion for traditional baking techniques and European pastry arts, I have long admired Svetlana's Artisan Bakery not only for its exquisite offerings but also as a cultural beacon in the heart of Russia’s second-largest city. My aspiration to immerse myself in the authentic Russian baking tradition, particularly within Saint Petersburg's vibrant food landscape, drives my application for this invaluable opportunity.</w:t>
      </w:r>
    </w:p>
    <w:p>
      <w:pPr>
        <w:pStyle w:val="BodyText"/>
      </w:pPr>
      <w:r>
        <w:t xml:space="preserve">My journey toward becoming a master baker began during my culinary studies at the Moscow Culinary Institute, where I specialized in European and Slavic baking methodologies. However, it was through extensive research into Russian culinary history that I discovered the profound significance of Saint Petersburg as a nexus for baking artistry. The city’s unique blend of Imperial-era traditions and contemporary innovation—evident in its iconic pastries like</w:t>
      </w:r>
      <w:r>
        <w:t xml:space="preserve"> </w:t>
      </w:r>
      <w:r>
        <w:rPr>
          <w:iCs/>
          <w:i/>
        </w:rPr>
        <w:t xml:space="preserve">pirozhki</w:t>
      </w:r>
      <w:r>
        <w:t xml:space="preserve">,</w:t>
      </w:r>
      <w:r>
        <w:t xml:space="preserve"> </w:t>
      </w:r>
      <w:r>
        <w:rPr>
          <w:iCs/>
          <w:i/>
        </w:rPr>
        <w:t xml:space="preserve">blini</w:t>
      </w:r>
      <w:r>
        <w:t xml:space="preserve">, and the delicate</w:t>
      </w:r>
      <w:r>
        <w:t xml:space="preserve"> </w:t>
      </w:r>
      <w:r>
        <w:rPr>
          <w:iCs/>
          <w:i/>
        </w:rPr>
        <w:t xml:space="preserve">kulebyaka</w:t>
      </w:r>
      <w:r>
        <w:t xml:space="preserve">—resonates deeply with my culinary philosophy. I am eager to learn under the guidance of master bakers who preserve these traditions while embracing modern techniques, a mission I understand is central to Svetlana's Artisan Bakery.</w:t>
      </w:r>
    </w:p>
    <w:p>
      <w:pPr>
        <w:pStyle w:val="BodyText"/>
      </w:pPr>
      <w:r>
        <w:t xml:space="preserve">Over the past two years, I have honed my practical skills through rigorous coursework and hands-on experience at local bakeries in Moscow. This included mastering sourdough fermentation techniques for rye breads, crafting delicate Russian</w:t>
      </w:r>
      <w:r>
        <w:t xml:space="preserve"> </w:t>
      </w:r>
      <w:r>
        <w:rPr>
          <w:iCs/>
          <w:i/>
        </w:rPr>
        <w:t xml:space="preserve">medovik</w:t>
      </w:r>
      <w:r>
        <w:t xml:space="preserve"> </w:t>
      </w:r>
      <w:r>
        <w:t xml:space="preserve">(honey cake), and perfecting the art of puff pastry for</w:t>
      </w:r>
      <w:r>
        <w:t xml:space="preserve"> </w:t>
      </w:r>
      <w:r>
        <w:rPr>
          <w:iCs/>
          <w:i/>
        </w:rPr>
        <w:t xml:space="preserve">makarony</w:t>
      </w:r>
      <w:r>
        <w:t xml:space="preserve">. I have also studied the historical context of Saint Petersburg’s bakeries—from the imperial-era confectioneries along the Fontanka Canal to modern artisanal spaces like "Konditeriya" in Liteyny Prospekt—deepening my understanding of how geography, culture, and tradition intertwine in Russian baking. This knowledge is not merely academic; it fuels my commitment to approach every dough with cultural sensitivity and technical precision.</w:t>
      </w:r>
    </w:p>
    <w:p>
      <w:pPr>
        <w:pStyle w:val="BodyText"/>
      </w:pPr>
      <w:r>
        <w:t xml:space="preserve">What excites me most about interning at your bakery is the opportunity to contribute to Saint Petersburg’s living culinary tapestry. I understand that your establishment is celebrated for its commitment to using locally sourced ingredients—from the sun-ripened berries of Leningrad Oblast for</w:t>
      </w:r>
      <w:r>
        <w:t xml:space="preserve"> </w:t>
      </w:r>
      <w:r>
        <w:rPr>
          <w:iCs/>
          <w:i/>
        </w:rPr>
        <w:t xml:space="preserve">vardushki</w:t>
      </w:r>
      <w:r>
        <w:t xml:space="preserve"> </w:t>
      </w:r>
      <w:r>
        <w:t xml:space="preserve">fillings to Siberian honey in seasonal treats. I am eager to learn how these regional elements shape the bakery’s signature menu and would welcome the chance to assist with sourcing and ingredient preparation. Moreover, I am keenly aware that Saint Petersburg’s winter season demands specialized techniques for maintaining optimal humidity levels in dough—a challenge I have studied extensively through technical manuals from Russian baking academies.</w:t>
      </w:r>
    </w:p>
    <w:p>
      <w:pPr>
        <w:pStyle w:val="BodyText"/>
      </w:pPr>
      <w:r>
        <w:t xml:space="preserve">My adaptability and respect for cultural nuances make me uniquely suited to thrive in a Russian culinary environment. Having learned basic conversational Russian during my studies, I am prepared to immerse myself fully in the workplace culture. I have researched your bakery’s signature breads—such as the</w:t>
      </w:r>
      <w:r>
        <w:t xml:space="preserve"> </w:t>
      </w:r>
      <w:r>
        <w:rPr>
          <w:iCs/>
          <w:i/>
        </w:rPr>
        <w:t xml:space="preserve">Saint Petersburg Rye Loaf</w:t>
      </w:r>
      <w:r>
        <w:t xml:space="preserve"> </w:t>
      </w:r>
      <w:r>
        <w:t xml:space="preserve">with its distinctive caraway notes—and would be honored to study under your head baker, Svetlana Ivanova, whose work has been featured in</w:t>
      </w:r>
      <w:r>
        <w:t xml:space="preserve"> </w:t>
      </w:r>
      <w:r>
        <w:rPr>
          <w:iCs/>
          <w:i/>
        </w:rPr>
        <w:t xml:space="preserve">Food &amp; Wine Russia</w:t>
      </w:r>
      <w:r>
        <w:t xml:space="preserve">. I understand that a Baker Intern at your establishment must balance discipline with creativity: rising before dawn to tend the ovens while innovating within time-honored recipes. This ethos aligns perfectly with my own work ethic, demonstrated by my 30-hour weekly commitment at my previous bakery, even during the intense holiday seasons when demand surges.</w:t>
      </w:r>
    </w:p>
    <w:p>
      <w:pPr>
        <w:pStyle w:val="BodyText"/>
      </w:pPr>
      <w:r>
        <w:t xml:space="preserve">Furthermore, I recognize that Saint Petersburg’s culinary scene is evolving rapidly, with a growing appreciation for artisanal baking among both locals and tourists. Svetlana’s Artisan Bakery stands at the forefront of this movement—not just as a business but as a custodian of cultural identity. As an intern, I would actively contribute to preserving these traditions while supporting initiatives that make Russian baking accessible to new generations. For instance, I propose assisting in developing educational workshops on</w:t>
      </w:r>
      <w:r>
        <w:t xml:space="preserve"> </w:t>
      </w:r>
      <w:r>
        <w:rPr>
          <w:iCs/>
          <w:i/>
        </w:rPr>
        <w:t xml:space="preserve">blini</w:t>
      </w:r>
      <w:r>
        <w:t xml:space="preserve"> </w:t>
      </w:r>
      <w:r>
        <w:t xml:space="preserve">making for tourists at the historic Mariinsky Theatre district—a concept I developed after visiting your bakery during a recent study trip to Saint Petersburg.</w:t>
      </w:r>
    </w:p>
    <w:p>
      <w:pPr>
        <w:pStyle w:val="BodyText"/>
      </w:pPr>
      <w:r>
        <w:t xml:space="preserve">I am equally motivated by the city itself. Saint Petersburg’s architectural grandeur—where each corner reveals a story of imperial elegance—is mirrored in its culinary traditions. The aroma of fresh bread from bakeries near the Hermitage Museum, or the warmth of</w:t>
      </w:r>
      <w:r>
        <w:t xml:space="preserve"> </w:t>
      </w:r>
      <w:r>
        <w:rPr>
          <w:iCs/>
          <w:i/>
        </w:rPr>
        <w:t xml:space="preserve">chaika</w:t>
      </w:r>
      <w:r>
        <w:t xml:space="preserve"> </w:t>
      </w:r>
      <w:r>
        <w:t xml:space="preserve">(Russian coffee) paired with buttery</w:t>
      </w:r>
      <w:r>
        <w:t xml:space="preserve"> </w:t>
      </w:r>
      <w:r>
        <w:rPr>
          <w:iCs/>
          <w:i/>
        </w:rPr>
        <w:t xml:space="preserve">syrniki</w:t>
      </w:r>
      <w:r>
        <w:t xml:space="preserve"> </w:t>
      </w:r>
      <w:r>
        <w:t xml:space="preserve">at a café on Vasilyevsky Island, embodies the soul of this city. To learn and work in this environment is to become part of its legacy—a privilege I would honor with unwavering dedication.</w:t>
      </w:r>
    </w:p>
    <w:p>
      <w:pPr>
        <w:pStyle w:val="BodyText"/>
      </w:pPr>
      <w:r>
        <w:t xml:space="preserve">In closing, I am certain that my technical skills, cultural curiosity, and genuine passion for Russian baking align precisely with the values of Svetlana's Artisan Bakery. This Internship Application Letter represents not just a request for opportunity but a promise: I will bring meticulous attention to detail to every batch of dough, respect the centuries-old methods that define our craft, and contribute wholeheartedly to your bakery’s mission in Russia Saint Petersburg. Thank you for considering my application. I eagerly await the possibility of discussing how my background and enthusiasm can support your team’s vision.</w:t>
      </w:r>
    </w:p>
    <w:p>
      <w:pPr>
        <w:pStyle w:val="BodyText"/>
      </w:pPr>
      <w:r>
        <w:t xml:space="preserve">With sincere respect,</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 Saint Petersburg</dc:title>
  <dc:creator/>
  <dc:language>en</dc:language>
  <cp:keywords/>
  <dcterms:created xsi:type="dcterms:W3CDTF">2026-07-23T08:12:58Z</dcterms:created>
  <dcterms:modified xsi:type="dcterms:W3CDTF">2026-07-23T08:12:58Z</dcterms:modified>
</cp:coreProperties>
</file>

<file path=docProps/custom.xml><?xml version="1.0" encoding="utf-8"?>
<Properties xmlns="http://schemas.openxmlformats.org/officeDocument/2006/custom-properties" xmlns:vt="http://schemas.openxmlformats.org/officeDocument/2006/docPropsVTypes"/>
</file>